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Установка на виртуальную машину VirtualBox операционной системы Linux или CentOS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У меня уже была установлена виртуальная машина и операционная система:</w:t>
      </w:r>
    </w:p>
    <w:p>
      <w:pPr>
        <w:pStyle w:val="CaptionedFigure"/>
      </w:pPr>
      <w:r>
        <w:drawing>
          <wp:inline>
            <wp:extent cx="5334000" cy="30551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13191444/189498485-65b5ac4c-479f-4cc0-b997-cff2eb310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На мой компьютер установлена виртуальная машина и операционная система Red H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19:38:50Z</dcterms:created>
  <dcterms:modified xsi:type="dcterms:W3CDTF">2022-09-10T19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